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ะสวัสดีนักเรียนปลายทางที่น่ารักทุกคนครับนักเรียนครับ ชั่วโมงที่แล้ว เราเรียนกัน เรื่องการอ่านออกเสียงบทร้อยกรอง ในวันนี้นักเรียนก็พบกับครุ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เราคัดลายมือได้ถูกต้องตามหลักการ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ช่วยกันสังเกตลายมือที่คุณครูโอได้นำมาให้ดูนะครับถ้าพร้อมแล้ว เรามาดูกัน นักเรียนลองสังเกตนะครับลายมือ ลายมือเป็นลายมือตัวครึ่งหรือว่าตัวเต็มบรรทัดครับนักเรียน ครูบอมครับ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 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แล้วบอกเหตุผล แลกเปลี่ยนแสดงความคิดเห็นกันนะครับ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เป็นทักษะเกี่ยวกับการคัดลายมือ นักเรียนปลายทางนะครับ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ข้อที่ 3มารยาทในการเขียน นักเรียนเข้าใจไหมครับ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ประโยชน์ของการคัดลายมือมีดังนี้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คัดได้สวย และเกิดความภาคภูมิใจเพื่อฝึกการคัดสู่การเขียนคล่อง และนำการเขียนสู่การสื่อความคิด ความต้องการของตนเอง4. เพื่อฝึกความมีสมาธิให้ยาวนานเสริมสร้างลักษณะนิสัยให้ปฏิบัติเสมอต้นเสมอปลาย 5. เพื่อฝึกวินัยในตนเอง โดยมุ่งทำงานให้สำเร็จตามเป้าหมายมีความสุขุมรอบคอบนักเรียนคะ ต่อไปเรามาเรียนรู้เรื่องวิธีการคัดลายมือกันดีกว่านะคะ เริ่มจากนั่งตัวตรง ไม่เกร็งตัวจับดินสอหรือปากกาให้ถูกแบบให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เขียนตัวอักษรขนาดเท่ากันตัวอักษรตรงไม่เอนเขียนตัวอักษรให้จรดเส้นบรรทัดบนและล่างในกรณีที่คัดตัวบรรจงเต็มบรรทัดเขียนเว้นวรรคตัวอักษรให้เท่ากันคัดข้อความถูกต้องและไม่ถีบคำระหว่างบรรทัดรักษาความสะอาด ไม่มีรอยลบ ขูด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เดี๋ยวเราไปดูพร้อม ๆ กันเลยดีกว่าค่ะนักเรียนคะวันนี้เราได้เรียนแล้วฝึกคัดลายมือกันพอสมควรแล้วนักเรียนอย่าลืมกลับไปคัดลายมือ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บนักเรียน หลังจากที่นักเรียนได้ดูวีดิทัศน์นะครับจากการศึกษาทำความเข้าใจเกี่ยวกับการคัดลายมือนะครับ นักเรียนสามารถวิเคราะห์อะไรได้บ้างซึ่งในวีดิทัศน์เมื่อสักครู่นี้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สวยงามนักเรียนครับ หลักการคัดลายมือนั้นจะต้องมีดังนี้นะครับ ต่อมานะครับ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นชนะ พยันชนะไทยนี่มีตั้งแต่ ก.ตัว ฮ. นกฮูกทั้ง 44 ตัวนะครับสระและวรรณยุกต์ การคัดสระ วรรณยุกต์ก็ต้องคัดให้ถูกต้องตามรูปแบบอักษรไทยนะครับ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วรรณยุกต์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สุดท้ายนะครับ การใส่วรรณยุกต์ 3.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กาที่คุณครูโอถามเมื่สักครู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ก็ต้องเป็นลายมือที่ตัวอักษรอยู่ในระดับเดียวกันมีการเว้นช่องไฟ 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รูบอมก็เป็นด้วย นักเรียนปลายทางเป็นไหม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เพราะว่าลายมือสื่อภาษาสื่อความคิดถ้าเขียนตัวอักษรขี่เหล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ข. ไข่ เขียนอย่างไร ช. ช้างเขียนอย่างไรนี่สระพยัญชนะวรรณยุกต์ นักเรียนก็จะต้องรู้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คนไหนถนัดมือซ้ายบ้างครับ ยกมือครับนะครับ ทุกคนก็มีมือที่ถนัดไม่เหมือนกัน ดังนั้นให้นักเรียนนี่ใช้มือที่ตนเองถนัดคัดลายมือ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ใช้ไม้บรรทัดนะครับ ไม้บรรทัดประมาณ 12 นิ้วกะระยะได้ ส่วนใหญ่ก็จะพอดีอยู่แล้วนะครับต่อมาข้อที่ 2 จับดินสอหรือปากกา ครูบอมครับ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ว่าครูบอมจับปากกาถูกหรือไม่นะคะตามหลักนะคะ บอกว่าจับดินสอหรือปากกาให้ถูกโดยดินสอหรือปากกาจะอยู่ระกว่างกับนิ้วชี้และนิ้วกลาง ส่วนนิ้วนางและนิ้วก้อยนะคะอยู่ในฝ่ามือ นักเรียนลองสังเกตนะคะ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ก. ไก่ ต้องใหญ่กว่าสระอะ แต่ถ้าพูดถึงก. โอ โก ตัวสระใหญ่กว่าตัวพยัญตัวพยัญชนะแน่นอน เพราะฉะนั้น นักเรียนต้องรู้นะครับว่าตัวอักษร เวลานักเรียนจะเขียนคำนะครับ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 โกสระโอใหญ่กว่าพยัญชนะ ก็คือตัว ก. ไก่ถ้านักเรียนเขียนตัวสระ โอนะครับ ตัวเท่า ก.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ม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ตามกระทรวงศึกษาธิการได้กำหนดมานะครับ นักเรียนสังเกตไหมครับ ที่คุณครูโอบอกไปว่า ก. ไก่ กับ ธ. ธงนี่ไม่มีหัว ส่วนพยัญชนะตัวอื่น ๆ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นั่นหมายความว่าส่วนล่างสุดต้องชิดเส้นล่างนะคะ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เหมือนครูโอนักเรียนปลายทางคิดเห็นเหมือนครูบอมไหมครับ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การคัดลายมือตัวบรรจงเต็มบรรทัก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 กุ้ง 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ก็จะชิดเส้นล่างแล้วก็เส้นบนสระอุนี่จะวางอยู่ตรงหางก. ไก่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ผู้อ่านก็จะอ่านไม่รู้เรื่อง แล้วก็จะอ่านไม่เข้าใจ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ถ้าเขียนเป็นระเบียบเรียบร้อย ตัวหนังสือก็น่าอ่านก็จะวางอย่างเป็นระเบียบนะครับ ต่อมาข้อที่ 3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ได้ดียิ่งขึ้นด้วยนะครับ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ต่อมา 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มีที่มาจากแหล่งเรียนรู้ใด ๆ นะครับนักเรียนก็ต้องใส่แหล่งที่มาให้ชัดเจนนะครับไม่ว่าหนังสือเล่มนี้ บทร้อยกรองที่เรานำมานี่ อยู่ในเอกสารหน้าไหนนะครับ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ซึ่งสมุดของนักเรียนถ้ามีตาราง 5 เส้นก็จะทำให้คัดได้ง่าย ถ้าไม่มีตาราง 5 เส้น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นะครับ คำชี้แจงกิจกรรมนักเรียนนะครับ ให้นักเรียนคัดลายมือตัวบรรจงเต็มบรรทัดนะครับบทวันภาษาไทยแห่งชาติ อยู่ในการชี้แจงของคุณครูปลายทางนะครับ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รูปร่างหน้าตาของใบงานนะครับ จะมี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ใส่ชื่อนักเรียนนะครับ แล้วก็ให้คะแนนตามเกณฑ์ประเมินโดยที่มีเกณฑ์ตัวอักษรให้ประเมิน 4 คะแนนเขียนตัวอักษรและก็เว้นวรรคตอน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20 คะแนนนะครับ คุณครูโอนะครับ ก็ขอให้นักเรียนสู้ ๆ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มาริก</dc:title>
  <dc:creator/>
  <cp:keywords/>
  <dcterms:created xsi:type="dcterms:W3CDTF">2021-11-11T05:00:56Z</dcterms:created>
  <dcterms:modified xsi:type="dcterms:W3CDTF">2021-11-11T05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